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7e7d9d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7e7d9df-82f3-11ec-af8c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wQ3DQAizuoD335INqG3SVz+V4FEStUkeFtiGA/0Vhb/6BoBdbAKVl3rhO379hmY3ixBi9bws8UA6xeeHJ3jKSnCKGzyFuNR1gdcutS0EL/jDFDpxoK9DiGaQ46Etf0pJAcPGi8t6nZIFQcnPxT1/1oHOL1Kv66WRnKJr3vslXSa8tEeph/f5CUW4Sk+119rPGQaxtIp2wst6M8ei8rTLFi+jwMSNIvt5EBSPFlz4ryZDgMPlWl87JjLDEu/5+zSbEvT/3n8VdfEMhb0eyMnGOOaAP8vqHq4aJtd4nKcccaiL+SwKlZm1Ji/OD4+CmVkX/muDzGzu/Tz47AeDhpt9I0PL2xFxsh+kYM4KdsCfLuTug/MSeBzoo67X/fvf++4b2/dYxxYatn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ll European, US and Asian servers hang. All dow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7e7d9df-82f3-11ec-af8c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7e7d9df-82f3-11ec-af8c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7e7d9df-82f3-11ec-af8c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7e7d9df</dc:title>
  <dc:creator/>
  <cp:keywords/>
  <dcterms:created xsi:type="dcterms:W3CDTF">2026-05-01T19:05:42Z</dcterms:created>
  <dcterms:modified xsi:type="dcterms:W3CDTF">2026-05-01T19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